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09424" w14:textId="3EB26D2E" w:rsidR="00785223" w:rsidRDefault="00410C69" w:rsidP="00785223">
      <w:pPr>
        <w:pStyle w:val="NormalWeb"/>
      </w:pPr>
      <w:r>
        <w:rPr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23F33F9" wp14:editId="669756EB">
                <wp:simplePos x="0" y="0"/>
                <wp:positionH relativeFrom="column">
                  <wp:posOffset>-307340</wp:posOffset>
                </wp:positionH>
                <wp:positionV relativeFrom="paragraph">
                  <wp:posOffset>-94615</wp:posOffset>
                </wp:positionV>
                <wp:extent cx="7421245" cy="9251315"/>
                <wp:effectExtent l="0" t="0" r="0" b="6985"/>
                <wp:wrapNone/>
                <wp:docPr id="1877509170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21245" cy="9251315"/>
                          <a:chOff x="29066" y="0"/>
                          <a:chExt cx="7421389" cy="9251315"/>
                        </a:xfrm>
                      </wpg:grpSpPr>
                      <wpg:grpSp>
                        <wpg:cNvPr id="1681692260" name="Group 7"/>
                        <wpg:cNvGrpSpPr/>
                        <wpg:grpSpPr>
                          <a:xfrm>
                            <a:off x="29066" y="0"/>
                            <a:ext cx="7421389" cy="9251315"/>
                            <a:chOff x="113666" y="200025"/>
                            <a:chExt cx="7422409" cy="9251315"/>
                          </a:xfrm>
                        </wpg:grpSpPr>
                        <wpg:grpSp>
                          <wpg:cNvPr id="1713732419" name="Group 6"/>
                          <wpg:cNvGrpSpPr/>
                          <wpg:grpSpPr>
                            <a:xfrm>
                              <a:off x="113666" y="200025"/>
                              <a:ext cx="7287895" cy="9251315"/>
                              <a:chOff x="113666" y="200025"/>
                              <a:chExt cx="7287895" cy="9251315"/>
                            </a:xfrm>
                          </wpg:grpSpPr>
                          <wpg:grpSp>
                            <wpg:cNvPr id="418098856" name="Group 3"/>
                            <wpg:cNvGrpSpPr/>
                            <wpg:grpSpPr>
                              <a:xfrm>
                                <a:off x="113666" y="200025"/>
                                <a:ext cx="7287895" cy="9251315"/>
                                <a:chOff x="112954" y="202634"/>
                                <a:chExt cx="7242175" cy="937196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024930272" name="Picture 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12954" y="202634"/>
                                  <a:ext cx="7242175" cy="93719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99338558" name="Picture 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645822" y="6890416"/>
                                  <a:ext cx="5334000" cy="2235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grpSp>
                          <pic:pic xmlns:pic="http://schemas.openxmlformats.org/drawingml/2006/picture">
                            <pic:nvPicPr>
                              <pic:cNvPr id="1175643197" name="Picture 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780437" y="5274609"/>
                                <a:ext cx="2243455" cy="43815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17237832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792875" y="5247155"/>
                              <a:ext cx="2743200" cy="59563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3652708" w14:textId="59C33D28" w:rsidR="000B1399" w:rsidRPr="00B562BD" w:rsidRDefault="0069592D" w:rsidP="004B6A39">
                                <w:pPr>
                                  <w:spacing w:after="0" w:line="240" w:lineRule="auto"/>
                                  <w:rPr>
                                    <w:rFonts w:ascii="Comic Sans MS" w:hAnsi="Comic Sans MS"/>
                                    <w:color w:val="FFC000"/>
                                  </w:rPr>
                                </w:pPr>
                                <w:r w:rsidRPr="004B6A39">
                                  <w:rPr>
                                    <w:rFonts w:ascii="Comic Sans MS" w:hAnsi="Comic Sans MS"/>
                                    <w:color w:val="FFC000"/>
                                    <w:sz w:val="28"/>
                                    <w:szCs w:val="28"/>
                                  </w:rPr>
                                  <w:t xml:space="preserve">See below </w:t>
                                </w:r>
                                <w:r w:rsidR="004B6A39" w:rsidRPr="004B6A39">
                                  <w:rPr>
                                    <w:rFonts w:ascii="Comic Sans MS" w:hAnsi="Comic Sans MS"/>
                                    <w:color w:val="FFC000"/>
                                    <w:sz w:val="28"/>
                                    <w:szCs w:val="28"/>
                                  </w:rPr>
                                  <w:t>for your park’s</w:t>
                                </w:r>
                                <w:r w:rsidR="004B6A39">
                                  <w:rPr>
                                    <w:rFonts w:ascii="Comic Sans MS" w:hAnsi="Comic Sans MS"/>
                                    <w:color w:val="FFC000"/>
                                    <w:sz w:val="28"/>
                                    <w:szCs w:val="28"/>
                                  </w:rPr>
                                  <w:br/>
                                </w:r>
                                <w:r w:rsidR="004B6A39" w:rsidRPr="004B6A39">
                                  <w:rPr>
                                    <w:rFonts w:ascii="Comic Sans MS" w:hAnsi="Comic Sans MS"/>
                                    <w:color w:val="FFC000"/>
                                    <w:sz w:val="28"/>
                                    <w:szCs w:val="28"/>
                                  </w:rPr>
                                  <w:t xml:space="preserve">time window.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170734540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1479176" y="6521823"/>
                            <a:ext cx="5692775" cy="2647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23F33F9" id="Group 9" o:spid="_x0000_s1026" style="position:absolute;margin-left:-24.2pt;margin-top:-7.45pt;width:584.35pt;height:728.45pt;z-index:251672576;mso-width-relative:margin" coordorigin="290" coordsize="74213,9251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H44/wDBYn/k&#10;+vxB/wBgnTf/AElSvl2vqL/gsT/yfX4g/wCwTpv/AKSpXy7XnVP4jP5z4g/5HmJ/xy/NhRRRUHjh&#10;RRRQAUUUUAFFFFABRRRQBLY/8fsP/XVf51+39fiBY/8AH7D/ANdV/nX7f11YbqfofAfw4j/tz/24&#10;/DuiiiuU/PAooooAKKKKACiiigAooooAKKKKAPW/2DP+Tzfhn/2ONl/6MFfurX4VfsGf8nm/DPj/&#10;AJnGy/8ARgr91a7MP8LP2Dw5/wCRbW/x/wDtqCiiiug/R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Pxx/4LE/8n1+IP8AsE6b/wCkqV8u19Rf8Fif+T6/EH/YJ03/ANJUr5dr&#10;zqn8Rn858Qf8jzE/45fmwoooqDxwooooAKKKKACiiigAooooAlsf+P2H/rqv86/b+vxAsf8Aj9h/&#10;66r/ADr9v66sN1P0PgP4cR/25/7cfh3RRRXKfngUUUUAFFFFABRRRQAUUUUAFFFFAHrf7Bn/ACeb&#10;8M/+xxsv/Rgr91a/Cr9gz/k834Z8f8zjZf8AowV+6tdmH+Fn7B4c/wDItrf4/wD21BRRRXQfog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44/8Fif+T6/EH/YJ03/ANJUr5dr&#10;6i/4LE/8n1+IP+wTpv8A6SpXy7XnVP4jP5z4g/5HmJ/xy/NhRRRUHjhRRRQAUUUUAFFFFABRRRQB&#10;LY/8fsP/AF1X+dft/X4gWP8Ax+w/9dV/nX7f11YbqfofAfw4j/tz/wBuPw7ooorlPzwKKKKACiii&#10;gAooooAKKKKACiiigD1v9gz/AJPN+Gf/AGONl/6MFfurX4VfsGf8nm/DPj/mcbL/ANGCv3Vrsw/w&#10;s/YPDn/kW1v8f/tqCiiiug/R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P&#10;xx/4LE/8n1+IP+wTpv8A6SpXy7X1F/wWJ/5Pr8Qf9gnTf/SVK+Xa86p/EZ/OfEH/ACPMT/jl+bCi&#10;iioPHCiiigAooooAKKKKACiiigCWx/4/Yf8Arqv86/b+vxAsf+P2H/rqv86/b+urDdT9D4D+HEf9&#10;uf8Atx+HdFFFcp+eBRRRQAUUUUAFFFFABRRRQAUUUUAet/sGf8nm/DP/ALHGy/8ARgr91a/Cr9gz&#10;/k834Z8f8zlZf+jBX7q12Yf4WfsHhz/yLa3+P/21BRRRXQfog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/HH/AILE/wDJ9fiD/sE6b/6S&#10;pXy7X1F/wWJ/5Pr8Qf8AYJ03/wBJUr5drzqn8Rn858Qf8jzE/wCOX5sKKKKg8cKKKKACiiigAooo&#10;oAKKKKAJbH/j9h/66r/Ov2/r8QLH/j9h/wCuq/zr9v66sN1P0PgP4cR/25/7cfh3RRRXKfngUUUU&#10;AFFFFABRRRQAUUUUAFFFFAHrf7Bn/J5vwz/7HGy/9GCv3Vr8Kv2DP+Tzfhn/ANjlZf8AowV+6tdm&#10;H+Fn7B4c/wDItrf4/wD21BRRRXQfog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H44/8Fif+T6/EH/YJ03/ANJUr5dr6i/4LE/8n1+IP+wTpv8A6SpXy7XnVP4jP5z4g/5HmJ/x&#10;y/NhRRRUHjhRRRQAUUUUAFFFFABRRRQBLY/8fsP/AF1X+dft/X4gWP8Ax+w/9dV/nX7f11Ybqfof&#10;Afw4j/tz/wBuPw7ooorlPzwKKKKACiiigAooooAKKKKACiiigD1v9gz/AJPO+Gf/AGONl/6MFfur&#10;X4VfsGf8nm/DP/scrL/0YK/dWuzD/Cz9g8Of+RbW/wAf/tqCiiiug/R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Pxx/4LE/8AJ9fiD/sE&#10;6b/6SpXy7X1F/wAFif8Ak+vxB/2CdN/9JUr5drzqn8Rn858Qf8jzE/45fmwoooqDxwooooAKKKKA&#10;CiiigAooooAlsf8Aj9h/66r/ADr9v6/ECx/4/Yf+uq/zr9v66sN1P0PgP4cR/wBuf+3H4d0UUVyn&#10;54FFFFABRRRQAUUUUAFFFFABRRRQB63+wZ/yed8M/wDscbL/ANGCv3Vr8Kv2DP8Ak834Z/8AY5WX&#10;/owV+6tdmH+Fn7B4c/8AItrf4/8A21BRRRXQfog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H44/wDBYn/k+vxB/wBgnTf/AElSvl2vqL/gsT/yfX4g/wCwTpv/AKSpXy7XnVP4&#10;jP5z4g/5HmJ/xy/NhRRRUHjhRRRQAUUUUAFFFFABRRRQBLY/8fsP/XVf51+39fiBY/8AH7D/ANdV&#10;/nX7f11YbqfofAfw4j/tz/24/DuiiiuU/PAooooAKKKKACiiigAooooAKKKKAPW/2DP+Tzvhn/2O&#10;Nl/6MFfurX4VfsGf8nm/DPP/AEOVl/6MFfurXZh/hZ+weHP/ACLa3+P/ANtQUUUV0H6I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B+OP8AwWJ/5Pr8Qf8AYJ03/wBJUr5dr6i/&#10;4LE/8n1+IP8AsE6b/wCkqV8u151T+Iz+c+IP+R5if8cvzYUUUVB44UUUUAFFFFABRRRQAUUUUAS2&#10;P/H7D/11X+dft/X4gWP/AB+w/wDXVf51+39dWG6n6HwH8OI/7c/9uPw7ooorlPzwKKKKACiiigAo&#10;oooAKKKKACiiigD1v9gz/k874Z/9jjZf+jBX7q1+FX7Bn/J5vwzz/wBDlZf+jBX7q12Yf4WfsHhz&#10;/wAi2t/j/wDbUFFFFdB+i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jj/&#10;AMFif+T6/EH/AGCdN/8ASVK+Xa+ov+CxP/J9fiD/ALBOm/8ApKlfLtedU/iM/nPiD/keYn/HL82F&#10;FFFQeOFFFFABRRRQAUUUUAFFFFAEtj/x+w/9dV/nX7f1+IFj/wAfsP8A11X+dft/XVhup+h8B/Di&#10;P+3P/bj8O6KKK5T88CiiigAooooAKKKKACiiigAooooA9b/YM/5PO+Gf/Y42X/owV+6tfhV+wZ/y&#10;eb8M/wDscrL/ANGCv3Vrsw/ws/YPDn/kW1v8f/tqCiiiug/R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lsf+P2H/rqv86/b+vxAsf8Aj9h/66r/ADr9v66sN1P0&#10;PgP4cR/25/7cfh3RRRXKfng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GR60AFFJ&#10;vX1rPv8Axf4U0ttmp+JtPt2/uzXiKf1Nc+IxWFwsOevOMF3k0l97KjTqVJWim/Q0aK5+X4q/DSEZ&#10;k8e6SvOP+P8AT/GhPit8MpG2r8QdG/HUox/7NXJDOsnqO0cTTfpOP+Zv9Txm/s5fc/8AI6Ciq2na&#10;zpGsRfaNJ1S3uo/79vMrr+YNWNy+tejGUakVKLun2OeUZRdmhaKAQehoqh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">
                <v:group id="Group 7" o:spid="_x0000_s1027" style="position:absolute;left:290;width:74214;height:92513" coordorigin="1136,2000" coordsize="74224,92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">
                  <v:group id="Group 6" o:spid="_x0000_s1028" style="position:absolute;left:1136;top:2000;width:72879;height:92513" coordorigin="1136,2000" coordsize="72878,92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">
                    <v:group id="Group 3" o:spid="_x0000_s1029" style="position:absolute;left:1136;top:2000;width:72879;height:92513" coordorigin="1129,2026" coordsize="72421,93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" o:spid="_x0000_s1030" type="#_x0000_t75" style="position:absolute;left:1129;top:2026;width:72422;height:937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">
                        <v:imagedata r:id="rId8" o:title=""/>
                      </v:shape>
                      <v:shape id="Picture 1" o:spid="_x0000_s1031" type="#_x0000_t75" style="position:absolute;left:16458;top:68904;width:53340;height:22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">
                        <v:imagedata r:id="rId9" o:title=""/>
                      </v:shape>
                    </v:group>
                    <v:shape id="Picture 1" o:spid="_x0000_s1032" type="#_x0000_t75" style="position:absolute;left:47804;top:52746;width:22434;height:4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">
                      <v:imagedata r:id="rId10" o:title=""/>
                    </v:shape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33" type="#_x0000_t202" style="position:absolute;left:47928;top:52471;width:27432;height:5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" filled="f" stroked="f">
                    <v:textbox style="mso-fit-shape-to-text:t">
                      <w:txbxContent>
                        <w:p w14:paraId="23652708" w14:textId="59C33D28" w:rsidR="000B1399" w:rsidRPr="00B562BD" w:rsidRDefault="0069592D" w:rsidP="004B6A39">
                          <w:pPr>
                            <w:spacing w:after="0" w:line="240" w:lineRule="auto"/>
                            <w:rPr>
                              <w:rFonts w:ascii="Comic Sans MS" w:hAnsi="Comic Sans MS"/>
                              <w:color w:val="FFC000"/>
                            </w:rPr>
                          </w:pPr>
                          <w:r w:rsidRPr="004B6A39">
                            <w:rPr>
                              <w:rFonts w:ascii="Comic Sans MS" w:hAnsi="Comic Sans MS"/>
                              <w:color w:val="FFC000"/>
                              <w:sz w:val="28"/>
                              <w:szCs w:val="28"/>
                            </w:rPr>
                            <w:t xml:space="preserve">See below </w:t>
                          </w:r>
                          <w:r w:rsidR="004B6A39" w:rsidRPr="004B6A39">
                            <w:rPr>
                              <w:rFonts w:ascii="Comic Sans MS" w:hAnsi="Comic Sans MS"/>
                              <w:color w:val="FFC000"/>
                              <w:sz w:val="28"/>
                              <w:szCs w:val="28"/>
                            </w:rPr>
                            <w:t>for your park’s</w:t>
                          </w:r>
                          <w:r w:rsidR="004B6A39">
                            <w:rPr>
                              <w:rFonts w:ascii="Comic Sans MS" w:hAnsi="Comic Sans MS"/>
                              <w:color w:val="FFC000"/>
                              <w:sz w:val="28"/>
                              <w:szCs w:val="28"/>
                            </w:rPr>
                            <w:br/>
                          </w:r>
                          <w:r w:rsidR="004B6A39" w:rsidRPr="004B6A39">
                            <w:rPr>
                              <w:rFonts w:ascii="Comic Sans MS" w:hAnsi="Comic Sans MS"/>
                              <w:color w:val="FFC000"/>
                              <w:sz w:val="28"/>
                              <w:szCs w:val="28"/>
                            </w:rPr>
                            <w:t xml:space="preserve">time window. </w:t>
                          </w:r>
                        </w:p>
                      </w:txbxContent>
                    </v:textbox>
                  </v:shape>
                </v:group>
                <v:shape id="Picture 1" o:spid="_x0000_s1034" type="#_x0000_t75" style="position:absolute;left:14791;top:65218;width:56928;height:2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">
                  <v:imagedata r:id="rId11" o:title=""/>
                </v:shape>
              </v:group>
            </w:pict>
          </mc:Fallback>
        </mc:AlternateContent>
      </w:r>
      <w:r w:rsidR="00823D0A">
        <w:rPr>
          <w:noProof/>
          <w14:ligatures w14:val="standardContextual"/>
        </w:rPr>
        <w:drawing>
          <wp:anchor distT="0" distB="0" distL="114300" distR="114300" simplePos="0" relativeHeight="251673600" behindDoc="0" locked="0" layoutInCell="1" allowOverlap="1" wp14:anchorId="707E9337" wp14:editId="5E1356A6">
            <wp:simplePos x="0" y="0"/>
            <wp:positionH relativeFrom="column">
              <wp:posOffset>69178</wp:posOffset>
            </wp:positionH>
            <wp:positionV relativeFrom="paragraph">
              <wp:posOffset>5520021</wp:posOffset>
            </wp:positionV>
            <wp:extent cx="979805" cy="990600"/>
            <wp:effectExtent l="0" t="0" r="0" b="0"/>
            <wp:wrapNone/>
            <wp:docPr id="179484942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849423" name="Picture 179484942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980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2852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74F4861" wp14:editId="1F377304">
                <wp:simplePos x="0" y="0"/>
                <wp:positionH relativeFrom="column">
                  <wp:posOffset>346566</wp:posOffset>
                </wp:positionH>
                <wp:positionV relativeFrom="paragraph">
                  <wp:posOffset>6904019</wp:posOffset>
                </wp:positionV>
                <wp:extent cx="6181725" cy="1057275"/>
                <wp:effectExtent l="0" t="0" r="9525" b="9525"/>
                <wp:wrapThrough wrapText="bothSides">
                  <wp:wrapPolygon edited="0">
                    <wp:start x="0" y="0"/>
                    <wp:lineTo x="0" y="21405"/>
                    <wp:lineTo x="21567" y="21405"/>
                    <wp:lineTo x="21567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1725" cy="1057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52A538" w14:textId="313B8085" w:rsidR="001D0517" w:rsidRPr="00F77768" w:rsidRDefault="00E9606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F77768">
                              <w:rPr>
                                <w:sz w:val="28"/>
                                <w:szCs w:val="28"/>
                              </w:rPr>
                              <w:t xml:space="preserve">Customize flyer with park name, contact info, </w:t>
                            </w:r>
                            <w:r w:rsidR="00164758">
                              <w:rPr>
                                <w:sz w:val="28"/>
                                <w:szCs w:val="28"/>
                              </w:rPr>
                              <w:t xml:space="preserve">event time, </w:t>
                            </w:r>
                            <w:r w:rsidRPr="00F77768">
                              <w:rPr>
                                <w:sz w:val="28"/>
                                <w:szCs w:val="28"/>
                              </w:rPr>
                              <w:t xml:space="preserve">meet up spot, registration link, and other event details. You can also create a QR code for your registration link </w:t>
                            </w:r>
                            <w:r w:rsidR="00F77768" w:rsidRPr="00F77768">
                              <w:rPr>
                                <w:sz w:val="28"/>
                                <w:szCs w:val="28"/>
                              </w:rPr>
                              <w:t>and use it instead if the general Earth Day website QR code above</w:t>
                            </w:r>
                            <w:r w:rsidR="00DC595A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Pr="00F77768">
                              <w:rPr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4F4861" id="Text Box 2" o:spid="_x0000_s1035" type="#_x0000_t202" style="position:absolute;margin-left:27.3pt;margin-top:543.6pt;width:486.75pt;height:83.2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" stroked="f">
                <v:textbox>
                  <w:txbxContent>
                    <w:p w14:paraId="2952A538" w14:textId="313B8085" w:rsidR="001D0517" w:rsidRPr="00F77768" w:rsidRDefault="00E9606C">
                      <w:pPr>
                        <w:rPr>
                          <w:sz w:val="28"/>
                          <w:szCs w:val="28"/>
                        </w:rPr>
                      </w:pPr>
                      <w:r w:rsidRPr="00F77768">
                        <w:rPr>
                          <w:sz w:val="28"/>
                          <w:szCs w:val="28"/>
                        </w:rPr>
                        <w:t xml:space="preserve">Customize flyer with park name, contact info, </w:t>
                      </w:r>
                      <w:r w:rsidR="00164758">
                        <w:rPr>
                          <w:sz w:val="28"/>
                          <w:szCs w:val="28"/>
                        </w:rPr>
                        <w:t xml:space="preserve">event time, </w:t>
                      </w:r>
                      <w:r w:rsidRPr="00F77768">
                        <w:rPr>
                          <w:sz w:val="28"/>
                          <w:szCs w:val="28"/>
                        </w:rPr>
                        <w:t xml:space="preserve">meet up spot, registration link, and other event details. You can also create a QR code for your registration link </w:t>
                      </w:r>
                      <w:r w:rsidR="00F77768" w:rsidRPr="00F77768">
                        <w:rPr>
                          <w:sz w:val="28"/>
                          <w:szCs w:val="28"/>
                        </w:rPr>
                        <w:t>and use it instead if the general Earth Day website QR code above</w:t>
                      </w:r>
                      <w:r w:rsidR="00DC595A">
                        <w:rPr>
                          <w:sz w:val="28"/>
                          <w:szCs w:val="28"/>
                        </w:rPr>
                        <w:t>.</w:t>
                      </w:r>
                      <w:r w:rsidRPr="00F77768">
                        <w:rPr>
                          <w:sz w:val="28"/>
                          <w:szCs w:val="28"/>
                        </w:rPr>
                        <w:t xml:space="preserve">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sectPr w:rsidR="00785223" w:rsidSect="00BD3D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sjQxNjK3NDE0NzRV0lEKTi0uzszPAykwrgUAj1BBySwAAAA="/>
  </w:docVars>
  <w:rsids>
    <w:rsidRoot w:val="00785223"/>
    <w:rsid w:val="0003011E"/>
    <w:rsid w:val="000B1399"/>
    <w:rsid w:val="000C5886"/>
    <w:rsid w:val="00164758"/>
    <w:rsid w:val="001D0517"/>
    <w:rsid w:val="003C7E93"/>
    <w:rsid w:val="003D067D"/>
    <w:rsid w:val="00410C69"/>
    <w:rsid w:val="004B6A39"/>
    <w:rsid w:val="005228F3"/>
    <w:rsid w:val="0069592D"/>
    <w:rsid w:val="00785223"/>
    <w:rsid w:val="00823D0A"/>
    <w:rsid w:val="0096167E"/>
    <w:rsid w:val="009C4FA5"/>
    <w:rsid w:val="00B562BD"/>
    <w:rsid w:val="00B611C3"/>
    <w:rsid w:val="00BD3D0C"/>
    <w:rsid w:val="00C3686D"/>
    <w:rsid w:val="00C6380F"/>
    <w:rsid w:val="00CC2852"/>
    <w:rsid w:val="00D11DE1"/>
    <w:rsid w:val="00DC595A"/>
    <w:rsid w:val="00E9606C"/>
    <w:rsid w:val="00F77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85309"/>
  <w15:chartTrackingRefBased/>
  <w15:docId w15:val="{B61F4744-C418-4A55-B1E6-55311871B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522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522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522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522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522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522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22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22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22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22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522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522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522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522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522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22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22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22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8522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52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522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522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522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522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522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8522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22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22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5223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785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7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 Kilgore</dc:creator>
  <cp:keywords/>
  <dc:description/>
  <cp:lastModifiedBy>Gin Kilgore</cp:lastModifiedBy>
  <cp:revision>16</cp:revision>
  <dcterms:created xsi:type="dcterms:W3CDTF">2024-03-25T15:40:00Z</dcterms:created>
  <dcterms:modified xsi:type="dcterms:W3CDTF">2024-03-25T15:58:00Z</dcterms:modified>
</cp:coreProperties>
</file>